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20438" w14:textId="77777777" w:rsidR="001F44CE" w:rsidRDefault="001F44CE" w:rsidP="001F44CE">
      <w:r>
        <w:t xml:space="preserve">understanding Describes how the developments have changed society’s understanding, but response lacks organization, clarity, and/or relevance Does not describe how the developments have changed society’s understanding 30 Developments: Outside of the Social Sciences Describes how the developments are applicable outside of the social sciences Describes how the developments are applicable outside of the social sciences, but response lacks organization, clarity, and/or relevance Does not describe how the development is applicable outside of the social sciences 30 Critical Elements Proficient (100%) Needs Improvement (75%) Not Evident (0%) Value Communicates Clearly </w:t>
      </w:r>
      <w:proofErr w:type="spellStart"/>
      <w:r>
        <w:t>Clearly</w:t>
      </w:r>
      <w:proofErr w:type="spellEnd"/>
      <w:r>
        <w:t xml:space="preserve"> communicates key ideas and thoughts in a short-answer response or 1- to 2-slide presentation with accompanying notes Response needs clarification in order to support understanding of key ideas and thoughts Submission is not legible and key ideas or thoughts are not understandable.</w:t>
      </w:r>
    </w:p>
    <w:p w14:paraId="07D8B5C8" w14:textId="77777777" w:rsidR="001F44CE" w:rsidRDefault="001F44CE" w:rsidP="001F44CE">
      <w:r>
        <w:br w:type="page"/>
      </w:r>
    </w:p>
    <w:p w14:paraId="324430EA" w14:textId="7FF71D75" w:rsidR="00A54631" w:rsidRDefault="00A54631" w:rsidP="00A54631">
      <w:r>
        <w:lastRenderedPageBreak/>
        <w:br w:type="page"/>
      </w:r>
    </w:p>
    <w:p w14:paraId="6341C530" w14:textId="10E562B8" w:rsidR="00964E27" w:rsidRPr="003675E5" w:rsidRDefault="00964E27" w:rsidP="003675E5"/>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64E27"/>
    <w:rsid w:val="00A1311F"/>
    <w:rsid w:val="00A54631"/>
    <w:rsid w:val="00AF4AC0"/>
    <w:rsid w:val="00B013F1"/>
    <w:rsid w:val="00B51FF7"/>
    <w:rsid w:val="00B80976"/>
    <w:rsid w:val="00BD25B5"/>
    <w:rsid w:val="00BF45D2"/>
    <w:rsid w:val="00C30328"/>
    <w:rsid w:val="00C3034A"/>
    <w:rsid w:val="00C5285F"/>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52:00Z</dcterms:created>
  <dcterms:modified xsi:type="dcterms:W3CDTF">2021-10-28T11:52:00Z</dcterms:modified>
</cp:coreProperties>
</file>